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// ผู้บรรชาการทหารบกส่งทหารCOVID-19 เพื่อสร้างภูมิคุ้มกันหมู่ พลโท สันติพงศ์ สันติยะ COVID-19 กล่าวว่า พลเอกนรงค์พรรณ ผู้บัญชาการทหารบก ได้รณรงค์ประชาสัมพันธ์ในแนวทางการให้วัคซีน COVID-19 โดยมีทหารของกองทัพบกจะสื่อสารทุกช่องทาง ไม่ว่าจะเป็นองค์กรและการสื่อสารกับประชาชน ให้มีความรู้ความเข้าใจข้อมูลข่าวสาร สามารถเข้าร่วมโครงการฉีดวัคซีนของรัฐบาลอย่างเต็มที่ เน้นการให้คำแนะนำที่ประชาชนจะเข้าถึงการฉีดวัคซีน และช่วยอำนวยความสะดวกในการลงทะเบียนผ่านแอปพลิเคชันหมอพร้อม ด้านกองพันปฏิบัติการพิเศษ จังหวัดลพบุรี ตำบลหนองเมือง อำเภอบ้านหมี่ แบบเคาะประตูบ้าน สร้างความรับรู้การป้องกัน COVID-19 หยุดเชื้อเพื่อชาติและฉีดวัคซีน เน้นกลุ่มเป้าหมายที่มีโรคประจำตัว โดยการพูดคุยกันแบบตัวต่อตัว และมีการแจกหน้ากากอนามัย ติดโปสเตอร์แจกแผ่นพับใบปลิว การลงทะเบียน และการใช้งานแอปพลิเคชันหมอพร้อม พร้อมกับการรับสิทธิ์การฉีดวัคซีน COVID-19 ฟรี ขับประชาสัมพันธ์ในพื้นที่หมู่ 7อำเภอบ้านหมี่ ได้ใช้หอกระจายข่าวประชาสัมพันธ์ต้านภัยโควิด ครอบครัวให้ปลอดภัย ด้วยการปฏิบัติตนทางด้านสาธารณสุขกำหนดไว้อย่างเคร่งครัด พร้อมรณรงค์เพื่อให้ประชาชนคลายวิตกกังวล อีกทั้งยังช่วยให้ตนเองและครอบครัวปลอดภัยจาก COVID อีกด้วย ส่วนหน่วยเฉพาะกิจ กรมทหารราบที่ 4 กองกำลังนเรศวร ร่วมกับผู้นำท้องถิ่น เจ้าหน้าที่ฝ่ายปกครองพบพระ เจ้าหน้าที่ส่งเสริม รณรงค์ สร้างความรู้ความเข้าใจที่ถูกต้อง เพื่อสร้างภูมิคุ้มกันหมู่ เพื่อป้องกัน COVID-19 ในแบบเดินเท่าเคาะประตู้บ้านของประชาชน ชาวเผ่าประกากะยอ ซึ่งเป็นหมู่บ้านห่างไกล ซึ่งเป็นชายแดนมีประชากรอาศัย 350 ครัวเรือน ซึ่งการลงพื้นที่สื่อสารด้วยภาษาปะกาเกอยอ ทำให้ประชาชนมีความมั่นใจ คลายความวิตกกังวล และสมัครใจลงทะเบียนร่วมฉีดวัคซีน COVID-19 เพิ่มขึ้น เพื่อลดการแพร่ระบาดของโรค เพื่อสร้างภูมิคุ้มกันหมู่ประชาชนยังคงติดตามผ่านทางศูนย์ประสานงาน COVID อย่างต่อเนื่องนะคะ โดยเฉพาะเรื่องของขอความอนุเคราะห์ ฌาปนสถาน จัดพิธีฌาปนกิจศพจาก COVID-19 ผู้บรรชาการทหารบก ที่ต้องการดูแลแบ่งเบาค่าใช้จ่าย ของผู้ที่เสียชีวิตโดยไม่เสียค่าใช้จ่างใด ๆ ทั้งสิ้นค่ะ กองทัพบกยังคงเป็นสื่อกลางในการประสาน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ายการ วี อาร์ โซลเยอร์ (We are Soldiers) 21 พ.ค. 64</dc:title>
  <dc:creator/>
  <cp:keywords/>
  <dcterms:created xsi:type="dcterms:W3CDTF">2021-06-29T04:41:45Z</dcterms:created>
  <dcterms:modified xsi:type="dcterms:W3CDTF">2021-06-29T04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ิถุนายน 2564 เวลา 10.50 น.</vt:lpwstr>
  </property>
  <property fmtid="{D5CDD505-2E9C-101B-9397-08002B2CF9AE}" pid="3" name="subtitle">
    <vt:lpwstr/>
  </property>
</Properties>
</file>